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zambiqu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ozambique received a score of 56.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ozambique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zambique received a score of</w:t>
      </w:r>
      <w:r>
        <w:t xml:space="preserve"> </w:t>
      </w:r>
      <w:r>
        <w:rPr>
          <w:b/>
        </w:rPr>
        <w:t xml:space="preserve">57.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ozambique received a score of 67.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ozambique received a score of 36.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ozambique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ozambique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ozambiqu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ozambique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ozambiqu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ozambique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ozambique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ozambique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ozambique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ozambique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ozambique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ozambique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ozambique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ozambiqu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zambiqu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2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2014,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6, 2003, 2005, 2009,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4, 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7, 2001, 2004, 2008, 201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zambiqu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zambique Country Report</dc:title>
  <dc:creator>SPI Team</dc:creator>
  <cp:keywords/>
  <dcterms:created xsi:type="dcterms:W3CDTF">2021-05-25T12:42:15Z</dcterms:created>
  <dcterms:modified xsi:type="dcterms:W3CDTF">2021-05-25T12: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